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52C87" w14:textId="77777777" w:rsidR="0089499D" w:rsidRPr="008146D5" w:rsidRDefault="009D2ABF">
      <w:pPr>
        <w:spacing w:after="0" w:line="240" w:lineRule="auto"/>
        <w:rPr>
          <w:rFonts w:ascii="Gill Sans MT" w:hAnsi="Gill Sans MT" w:cs="Calibri Light"/>
          <w:sz w:val="28"/>
        </w:rPr>
      </w:pPr>
      <w:r w:rsidRPr="008146D5">
        <w:rPr>
          <w:rFonts w:ascii="Gill Sans MT" w:hAnsi="Gill Sans MT" w:cs="Calibri Light"/>
          <w:b/>
          <w:sz w:val="28"/>
          <w:u w:val="dash"/>
        </w:rPr>
        <w:t>Objective:</w:t>
      </w:r>
    </w:p>
    <w:p w14:paraId="01052C89" w14:textId="6170FF50" w:rsidR="0089499D" w:rsidRDefault="009D2ABF">
      <w:pPr>
        <w:spacing w:after="0" w:line="240" w:lineRule="auto"/>
        <w:rPr>
          <w:rFonts w:ascii="Gill Sans MT" w:hAnsi="Gill Sans MT" w:cs="Calibri Light"/>
          <w:shd w:val="clear" w:color="auto" w:fill="FFFFFF"/>
        </w:rPr>
      </w:pPr>
      <w:r w:rsidRPr="009614DB">
        <w:rPr>
          <w:rFonts w:ascii="Gill Sans MT" w:hAnsi="Gill Sans MT" w:cs="Calibri Light"/>
          <w:shd w:val="clear" w:color="auto" w:fill="FFFFFF"/>
        </w:rPr>
        <w:t>Dedicated, goal-driven professional with 1</w:t>
      </w:r>
      <w:r w:rsidR="00FD4CAA">
        <w:rPr>
          <w:rFonts w:ascii="Gill Sans MT" w:hAnsi="Gill Sans MT" w:cs="Calibri Light"/>
          <w:shd w:val="clear" w:color="auto" w:fill="FFFFFF"/>
        </w:rPr>
        <w:t>4</w:t>
      </w:r>
      <w:r w:rsidRPr="009614DB">
        <w:rPr>
          <w:rFonts w:ascii="Gill Sans MT" w:hAnsi="Gill Sans MT" w:cs="Calibri Light"/>
          <w:shd w:val="clear" w:color="auto" w:fill="FFFFFF"/>
        </w:rPr>
        <w:t>+ years of experience repairing computers and has excellent analytical and communication skills seeking a full or part-time position in a company with growth potential.</w:t>
      </w:r>
    </w:p>
    <w:p w14:paraId="5AF4BE1C" w14:textId="77777777" w:rsidR="008C6077" w:rsidRPr="00C4631D" w:rsidRDefault="008C6077">
      <w:pPr>
        <w:spacing w:after="0" w:line="240" w:lineRule="auto"/>
        <w:rPr>
          <w:rFonts w:ascii="Gill Sans MT" w:hAnsi="Gill Sans MT" w:cs="Calibri Light"/>
          <w:sz w:val="10"/>
          <w:highlight w:val="white"/>
        </w:rPr>
      </w:pPr>
    </w:p>
    <w:p w14:paraId="01052C8A" w14:textId="77777777" w:rsidR="0089499D" w:rsidRPr="008146D5" w:rsidRDefault="009D2ABF">
      <w:pPr>
        <w:spacing w:after="0" w:line="240" w:lineRule="auto"/>
        <w:rPr>
          <w:rFonts w:ascii="Gill Sans MT" w:hAnsi="Gill Sans MT" w:cs="Calibri Light"/>
          <w:b/>
          <w:sz w:val="28"/>
          <w:u w:val="dash"/>
        </w:rPr>
      </w:pPr>
      <w:r w:rsidRPr="008146D5">
        <w:rPr>
          <w:rFonts w:ascii="Gill Sans MT" w:hAnsi="Gill Sans MT" w:cs="Calibri Light"/>
          <w:b/>
          <w:sz w:val="28"/>
          <w:u w:val="dash"/>
        </w:rPr>
        <w:t>Skills and Traits:</w:t>
      </w:r>
    </w:p>
    <w:p w14:paraId="0CE20710" w14:textId="3230BCE5" w:rsidR="00D3342A" w:rsidRDefault="00AF01D6">
      <w:pPr>
        <w:spacing w:after="0" w:line="240" w:lineRule="auto"/>
        <w:rPr>
          <w:rFonts w:ascii="Gill Sans MT" w:hAnsi="Gill Sans MT" w:cs="Calibri Light"/>
        </w:rPr>
      </w:pPr>
      <w:r>
        <w:rPr>
          <w:rFonts w:ascii="Gill Sans MT" w:hAnsi="Gill Sans MT" w:cs="Calibri Light"/>
        </w:rPr>
        <w:t xml:space="preserve">Windows </w:t>
      </w:r>
      <w:r w:rsidR="0084718E">
        <w:rPr>
          <w:rFonts w:ascii="Gill Sans MT" w:hAnsi="Gill Sans MT" w:cs="Calibri Light"/>
        </w:rPr>
        <w:t xml:space="preserve">XP, 7, 8, 10, </w:t>
      </w:r>
      <w:r w:rsidR="00F662A5">
        <w:rPr>
          <w:rFonts w:ascii="Gill Sans MT" w:hAnsi="Gill Sans MT" w:cs="Calibri Light"/>
        </w:rPr>
        <w:t>Server 2000</w:t>
      </w:r>
      <w:r w:rsidR="00CE799D">
        <w:rPr>
          <w:rFonts w:ascii="Gill Sans MT" w:hAnsi="Gill Sans MT" w:cs="Calibri Light"/>
        </w:rPr>
        <w:t>,</w:t>
      </w:r>
      <w:r w:rsidR="00F662A5">
        <w:rPr>
          <w:rFonts w:ascii="Gill Sans MT" w:hAnsi="Gill Sans MT" w:cs="Calibri Light"/>
        </w:rPr>
        <w:t xml:space="preserve"> 201</w:t>
      </w:r>
      <w:r w:rsidR="00CE799D">
        <w:rPr>
          <w:rFonts w:ascii="Gill Sans MT" w:hAnsi="Gill Sans MT" w:cs="Calibri Light"/>
        </w:rPr>
        <w:t>2, Office 2000</w:t>
      </w:r>
      <w:r w:rsidR="00F56267">
        <w:rPr>
          <w:rFonts w:ascii="Gill Sans MT" w:hAnsi="Gill Sans MT" w:cs="Calibri Light"/>
        </w:rPr>
        <w:t>, 201</w:t>
      </w:r>
      <w:r w:rsidR="001A3ADA">
        <w:rPr>
          <w:rFonts w:ascii="Gill Sans MT" w:hAnsi="Gill Sans MT" w:cs="Calibri Light"/>
        </w:rPr>
        <w:t>0, 2013, 2016, 365,</w:t>
      </w:r>
      <w:r w:rsidR="00F60E7A">
        <w:rPr>
          <w:rFonts w:ascii="Gill Sans MT" w:hAnsi="Gill Sans MT" w:cs="Calibri Light"/>
        </w:rPr>
        <w:t xml:space="preserve"> </w:t>
      </w:r>
      <w:r w:rsidR="00C46E1C" w:rsidRPr="009614DB">
        <w:rPr>
          <w:rFonts w:ascii="Gill Sans MT" w:hAnsi="Gill Sans MT" w:cs="Calibri Light"/>
        </w:rPr>
        <w:t xml:space="preserve">Computer Literacy, Communication, Problem Solving, </w:t>
      </w:r>
      <w:r w:rsidR="004652C6" w:rsidRPr="009614DB">
        <w:rPr>
          <w:rFonts w:ascii="Gill Sans MT" w:hAnsi="Gill Sans MT" w:cs="Calibri Light"/>
        </w:rPr>
        <w:t xml:space="preserve">Attention to Detail, </w:t>
      </w:r>
      <w:r w:rsidR="00A44903" w:rsidRPr="009614DB">
        <w:rPr>
          <w:rFonts w:ascii="Gill Sans MT" w:hAnsi="Gill Sans MT" w:cs="Calibri Light"/>
        </w:rPr>
        <w:t>Networking, Organization, Delegation</w:t>
      </w:r>
      <w:r w:rsidR="002F606F">
        <w:rPr>
          <w:rFonts w:ascii="Gill Sans MT" w:hAnsi="Gill Sans MT" w:cs="Calibri Light"/>
        </w:rPr>
        <w:t xml:space="preserve">, </w:t>
      </w:r>
      <w:r w:rsidR="002F606F" w:rsidRPr="002F606F">
        <w:rPr>
          <w:rFonts w:ascii="Gill Sans MT" w:hAnsi="Gill Sans MT" w:cs="Calibri Light"/>
        </w:rPr>
        <w:t>Mathematics</w:t>
      </w:r>
      <w:r w:rsidR="002F606F">
        <w:rPr>
          <w:rFonts w:ascii="Gill Sans MT" w:hAnsi="Gill Sans MT" w:cs="Calibri Light"/>
        </w:rPr>
        <w:t xml:space="preserve">, </w:t>
      </w:r>
      <w:r w:rsidR="002F606F" w:rsidRPr="002F606F">
        <w:rPr>
          <w:rFonts w:ascii="Gill Sans MT" w:hAnsi="Gill Sans MT" w:cs="Calibri Light"/>
        </w:rPr>
        <w:t>Adaptability</w:t>
      </w:r>
      <w:r w:rsidR="00D74609">
        <w:rPr>
          <w:rFonts w:ascii="Gill Sans MT" w:hAnsi="Gill Sans MT" w:cs="Calibri Light"/>
        </w:rPr>
        <w:t xml:space="preserve">, </w:t>
      </w:r>
      <w:r w:rsidR="002F606F" w:rsidRPr="002F606F">
        <w:rPr>
          <w:rFonts w:ascii="Gill Sans MT" w:hAnsi="Gill Sans MT" w:cs="Calibri Light"/>
        </w:rPr>
        <w:t>Telephone Etiquette, Project Management,</w:t>
      </w:r>
      <w:r w:rsidR="00E31DBA">
        <w:rPr>
          <w:rFonts w:ascii="Gill Sans MT" w:hAnsi="Gill Sans MT" w:cs="Calibri Light"/>
        </w:rPr>
        <w:t xml:space="preserve"> </w:t>
      </w:r>
      <w:r w:rsidR="002F606F" w:rsidRPr="002F606F">
        <w:rPr>
          <w:rFonts w:ascii="Gill Sans MT" w:hAnsi="Gill Sans MT" w:cs="Calibri Light"/>
        </w:rPr>
        <w:t>Troubleshooting</w:t>
      </w:r>
      <w:r w:rsidR="00E31DBA">
        <w:rPr>
          <w:rFonts w:ascii="Gill Sans MT" w:hAnsi="Gill Sans MT" w:cs="Calibri Light"/>
        </w:rPr>
        <w:t>,</w:t>
      </w:r>
      <w:r w:rsidR="00910CF7">
        <w:rPr>
          <w:rFonts w:ascii="Gill Sans MT" w:hAnsi="Gill Sans MT" w:cs="Calibri Light"/>
        </w:rPr>
        <w:t xml:space="preserve"> Linux, Raspberry</w:t>
      </w:r>
      <w:r w:rsidR="0066038C">
        <w:rPr>
          <w:rFonts w:ascii="Gill Sans MT" w:hAnsi="Gill Sans MT" w:cs="Calibri Light"/>
        </w:rPr>
        <w:t xml:space="preserve"> </w:t>
      </w:r>
      <w:r w:rsidR="00910CF7">
        <w:rPr>
          <w:rFonts w:ascii="Gill Sans MT" w:hAnsi="Gill Sans MT" w:cs="Calibri Light"/>
        </w:rPr>
        <w:t>Pi, Docker</w:t>
      </w:r>
      <w:r w:rsidR="0066038C">
        <w:rPr>
          <w:rFonts w:ascii="Gill Sans MT" w:hAnsi="Gill Sans MT" w:cs="Calibri Light"/>
        </w:rPr>
        <w:t>, Arduino IDE</w:t>
      </w:r>
    </w:p>
    <w:p w14:paraId="0846C77B" w14:textId="77777777" w:rsidR="00910CF7" w:rsidRPr="0066038C" w:rsidRDefault="00910CF7">
      <w:pPr>
        <w:spacing w:after="0" w:line="240" w:lineRule="auto"/>
        <w:rPr>
          <w:rFonts w:ascii="Gill Sans MT" w:hAnsi="Gill Sans MT" w:cs="Calibri Light"/>
          <w:sz w:val="10"/>
          <w:szCs w:val="10"/>
        </w:rPr>
      </w:pPr>
    </w:p>
    <w:p w14:paraId="01052C8D" w14:textId="19E88EF3" w:rsidR="0089499D" w:rsidRDefault="009D2ABF">
      <w:pPr>
        <w:spacing w:after="0" w:line="240" w:lineRule="auto"/>
        <w:rPr>
          <w:rFonts w:ascii="Gill Sans MT" w:hAnsi="Gill Sans MT" w:cs="Calibri Light"/>
          <w:b/>
          <w:sz w:val="28"/>
          <w:u w:val="dash"/>
        </w:rPr>
      </w:pPr>
      <w:r w:rsidRPr="008146D5">
        <w:rPr>
          <w:rFonts w:ascii="Gill Sans MT" w:hAnsi="Gill Sans MT" w:cs="Calibri Light"/>
          <w:b/>
          <w:sz w:val="28"/>
          <w:u w:val="dash"/>
        </w:rPr>
        <w:t>Education</w:t>
      </w:r>
    </w:p>
    <w:p w14:paraId="04EFF685" w14:textId="293C79B8" w:rsidR="00EA464D" w:rsidRPr="00241A25" w:rsidRDefault="00EA464D">
      <w:pPr>
        <w:spacing w:after="0" w:line="240" w:lineRule="auto"/>
        <w:rPr>
          <w:rFonts w:ascii="Gill Sans MT" w:hAnsi="Gill Sans MT" w:cs="Calibri Light"/>
        </w:rPr>
      </w:pPr>
      <w:r w:rsidRPr="00241A25">
        <w:rPr>
          <w:rFonts w:ascii="Gill Sans MT" w:hAnsi="Gill Sans MT" w:cs="Calibri Light"/>
        </w:rPr>
        <w:t>DeVry U</w:t>
      </w:r>
      <w:r w:rsidR="00AB6C92" w:rsidRPr="00241A25">
        <w:rPr>
          <w:rFonts w:ascii="Gill Sans MT" w:hAnsi="Gill Sans MT" w:cs="Calibri Light"/>
        </w:rPr>
        <w:t xml:space="preserve">niversity, Associates Degree, Information Technology and Networking </w:t>
      </w:r>
      <w:r w:rsidR="00310DAD">
        <w:rPr>
          <w:rFonts w:ascii="Gill Sans MT" w:hAnsi="Gill Sans MT" w:cs="Calibri Light"/>
        </w:rPr>
        <w:t>January 2020-Current</w:t>
      </w:r>
    </w:p>
    <w:p w14:paraId="01052C90" w14:textId="3D72CA4F" w:rsidR="0089499D" w:rsidRDefault="009D2ABF">
      <w:pPr>
        <w:spacing w:after="0" w:line="240" w:lineRule="auto"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Central Louisiana Technical Community College</w:t>
      </w:r>
      <w:r w:rsidR="00310DAD">
        <w:rPr>
          <w:rFonts w:ascii="Gill Sans MT" w:hAnsi="Gill Sans MT" w:cs="Calibri Light"/>
        </w:rPr>
        <w:t xml:space="preserve">- </w:t>
      </w:r>
      <w:r w:rsidRPr="009614DB">
        <w:rPr>
          <w:rFonts w:ascii="Gill Sans MT" w:hAnsi="Gill Sans MT" w:cs="Calibri Light"/>
        </w:rPr>
        <w:t>Program: Electrical, Received: May 2003</w:t>
      </w:r>
      <w:r w:rsidR="00A416B1">
        <w:rPr>
          <w:rFonts w:ascii="Gill Sans MT" w:hAnsi="Gill Sans MT" w:cs="Calibri Light"/>
        </w:rPr>
        <w:br/>
        <w:t xml:space="preserve">S/P2 </w:t>
      </w:r>
      <w:r w:rsidR="009803FB">
        <w:rPr>
          <w:rFonts w:ascii="Gill Sans MT" w:hAnsi="Gill Sans MT" w:cs="Calibri Light"/>
        </w:rPr>
        <w:t xml:space="preserve">Skills training for Professional Success, </w:t>
      </w:r>
      <w:r w:rsidR="00CA1B32">
        <w:rPr>
          <w:rFonts w:ascii="Gill Sans MT" w:hAnsi="Gill Sans MT" w:cs="Calibri Light"/>
        </w:rPr>
        <w:t xml:space="preserve">Telephone Skills, </w:t>
      </w:r>
      <w:r w:rsidR="00766877">
        <w:rPr>
          <w:rFonts w:ascii="Gill Sans MT" w:hAnsi="Gill Sans MT" w:cs="Calibri Light"/>
        </w:rPr>
        <w:t>and Customer Skills training</w:t>
      </w:r>
    </w:p>
    <w:p w14:paraId="62D57D96" w14:textId="77777777" w:rsidR="00D3342A" w:rsidRPr="00C4631D" w:rsidRDefault="00D3342A">
      <w:pPr>
        <w:spacing w:after="0" w:line="240" w:lineRule="auto"/>
        <w:rPr>
          <w:rFonts w:ascii="Gill Sans MT" w:hAnsi="Gill Sans MT" w:cs="Calibri Light"/>
          <w:sz w:val="10"/>
        </w:rPr>
      </w:pPr>
    </w:p>
    <w:p w14:paraId="01052C94" w14:textId="77777777" w:rsidR="0089499D" w:rsidRPr="008146D5" w:rsidRDefault="009D2ABF">
      <w:pPr>
        <w:spacing w:after="0" w:line="240" w:lineRule="auto"/>
        <w:rPr>
          <w:rFonts w:ascii="Gill Sans MT" w:hAnsi="Gill Sans MT" w:cs="Calibri Light"/>
          <w:b/>
          <w:sz w:val="28"/>
          <w:u w:val="dash"/>
        </w:rPr>
      </w:pPr>
      <w:r w:rsidRPr="008146D5">
        <w:rPr>
          <w:rFonts w:ascii="Gill Sans MT" w:hAnsi="Gill Sans MT" w:cs="Calibri Light"/>
          <w:b/>
          <w:sz w:val="28"/>
          <w:u w:val="dash"/>
        </w:rPr>
        <w:t>Certification:</w:t>
      </w:r>
    </w:p>
    <w:p w14:paraId="01052C95" w14:textId="77777777" w:rsidR="0089499D" w:rsidRPr="009614DB" w:rsidRDefault="009D2ABF">
      <w:pPr>
        <w:spacing w:after="0" w:line="240" w:lineRule="auto"/>
        <w:rPr>
          <w:rFonts w:ascii="Gill Sans MT" w:hAnsi="Gill Sans MT" w:cs="Calibri Light"/>
        </w:rPr>
      </w:pPr>
      <w:r w:rsidRPr="00C44632">
        <w:rPr>
          <w:rFonts w:ascii="Gill Sans MT" w:hAnsi="Gill Sans MT" w:cs="Calibri Light"/>
          <w:b/>
        </w:rPr>
        <w:t>CompTIA A+ Certification</w:t>
      </w:r>
      <w:r w:rsidRPr="009614DB">
        <w:rPr>
          <w:rFonts w:ascii="Gill Sans MT" w:hAnsi="Gill Sans MT" w:cs="Calibri Light"/>
        </w:rPr>
        <w:t xml:space="preserve"> - Received: April 2003</w:t>
      </w:r>
    </w:p>
    <w:p w14:paraId="01052C96" w14:textId="764E65E1" w:rsidR="0089499D" w:rsidRPr="009614DB" w:rsidRDefault="009D2ABF">
      <w:pPr>
        <w:spacing w:after="0" w:line="240" w:lineRule="auto"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Type: Lifetime Certification</w:t>
      </w:r>
    </w:p>
    <w:p w14:paraId="05E83FF7" w14:textId="7352E2BC" w:rsidR="00EE2B4A" w:rsidRDefault="00EE2B4A" w:rsidP="006D43E9">
      <w:pPr>
        <w:spacing w:after="0" w:line="240" w:lineRule="auto"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I</w:t>
      </w:r>
      <w:r w:rsidR="006D43E9" w:rsidRPr="009614DB">
        <w:rPr>
          <w:rFonts w:ascii="Gill Sans MT" w:hAnsi="Gill Sans MT" w:cs="Calibri Light"/>
        </w:rPr>
        <w:t>D</w:t>
      </w:r>
      <w:r w:rsidRPr="009614DB">
        <w:rPr>
          <w:rFonts w:ascii="Gill Sans MT" w:hAnsi="Gill Sans MT" w:cs="Calibri Light"/>
        </w:rPr>
        <w:t>: COMP001001195864</w:t>
      </w:r>
    </w:p>
    <w:p w14:paraId="4DD14EBE" w14:textId="77777777" w:rsidR="00C44632" w:rsidRPr="00C4631D" w:rsidRDefault="00C44632" w:rsidP="006D43E9">
      <w:pPr>
        <w:spacing w:after="0" w:line="240" w:lineRule="auto"/>
        <w:rPr>
          <w:rFonts w:ascii="Gill Sans MT" w:hAnsi="Gill Sans MT" w:cs="Calibri Light"/>
          <w:sz w:val="10"/>
        </w:rPr>
      </w:pPr>
    </w:p>
    <w:p w14:paraId="01052C98" w14:textId="77777777" w:rsidR="0089499D" w:rsidRPr="00C44632" w:rsidRDefault="009D2ABF">
      <w:pPr>
        <w:spacing w:after="0" w:line="240" w:lineRule="auto"/>
        <w:rPr>
          <w:rFonts w:ascii="Gill Sans MT" w:hAnsi="Gill Sans MT" w:cs="Calibri Light"/>
          <w:b/>
        </w:rPr>
      </w:pPr>
      <w:r w:rsidRPr="00C44632">
        <w:rPr>
          <w:rFonts w:ascii="Gill Sans MT" w:hAnsi="Gill Sans MT" w:cs="Calibri Light"/>
          <w:b/>
        </w:rPr>
        <w:t>Microsoft Certification Professional</w:t>
      </w:r>
    </w:p>
    <w:p w14:paraId="01052C99" w14:textId="77777777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70-218- Managing a Microsoft Windows 2000 Network Environment</w:t>
      </w:r>
    </w:p>
    <w:p w14:paraId="01052C9A" w14:textId="77777777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70-215- Installing, Configuring, and Administering Microsoft Windows 2000 Server</w:t>
      </w:r>
    </w:p>
    <w:p w14:paraId="01052C9B" w14:textId="77777777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70-217- Implementing and Administering a Microsoft Windows 2000 Directory Services Infrastructure</w:t>
      </w:r>
    </w:p>
    <w:p w14:paraId="01052C9C" w14:textId="333FDDDA" w:rsidR="0089499D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70-270- Installing, Configuring, and Administering Microsoft Windows XP</w:t>
      </w:r>
    </w:p>
    <w:p w14:paraId="342EBF6D" w14:textId="77777777" w:rsidR="00D3342A" w:rsidRPr="00C4631D" w:rsidRDefault="00D3342A">
      <w:pPr>
        <w:spacing w:after="0" w:line="240" w:lineRule="auto"/>
        <w:contextualSpacing/>
        <w:rPr>
          <w:rFonts w:ascii="Gill Sans MT" w:hAnsi="Gill Sans MT" w:cs="Calibri Light"/>
          <w:sz w:val="10"/>
        </w:rPr>
      </w:pPr>
    </w:p>
    <w:p w14:paraId="491B12C8" w14:textId="513FCD3C" w:rsidR="00D35E9E" w:rsidRDefault="009D2ABF">
      <w:pPr>
        <w:spacing w:after="0" w:line="240" w:lineRule="auto"/>
        <w:rPr>
          <w:rFonts w:ascii="Gill Sans MT" w:hAnsi="Gill Sans MT" w:cs="Calibri Light"/>
          <w:b/>
        </w:rPr>
      </w:pPr>
      <w:r w:rsidRPr="008146D5">
        <w:rPr>
          <w:rFonts w:ascii="Gill Sans MT" w:hAnsi="Gill Sans MT" w:cs="Calibri Light"/>
          <w:b/>
          <w:sz w:val="28"/>
          <w:u w:val="dash"/>
        </w:rPr>
        <w:t>Experience:</w:t>
      </w:r>
    </w:p>
    <w:p w14:paraId="019F51BB" w14:textId="12DF7673" w:rsidR="00647282" w:rsidRDefault="00890238">
      <w:pPr>
        <w:spacing w:after="0" w:line="240" w:lineRule="auto"/>
        <w:rPr>
          <w:rFonts w:ascii="Gill Sans MT" w:hAnsi="Gill Sans MT" w:cs="Calibri Light"/>
        </w:rPr>
      </w:pPr>
      <w:r w:rsidRPr="00ED4615">
        <w:rPr>
          <w:rFonts w:ascii="Gill Sans MT" w:hAnsi="Gill Sans MT" w:cs="Calibri Light"/>
          <w:b/>
        </w:rPr>
        <w:t>Robert Half International, In</w:t>
      </w:r>
      <w:r w:rsidR="00ED4615" w:rsidRPr="00ED4615">
        <w:rPr>
          <w:rFonts w:ascii="Gill Sans MT" w:hAnsi="Gill Sans MT" w:cs="Calibri Light"/>
          <w:b/>
        </w:rPr>
        <w:t>c.</w:t>
      </w:r>
      <w:r w:rsidR="00CC671C">
        <w:rPr>
          <w:rFonts w:ascii="Gill Sans MT" w:hAnsi="Gill Sans MT" w:cs="Calibri Light"/>
          <w:i/>
        </w:rPr>
        <w:t xml:space="preserve"> </w:t>
      </w:r>
      <w:r w:rsidR="000A450E">
        <w:rPr>
          <w:rFonts w:ascii="Gill Sans MT" w:hAnsi="Gill Sans MT" w:cs="Calibri Light"/>
        </w:rPr>
        <w:t xml:space="preserve">• </w:t>
      </w:r>
      <w:r w:rsidR="00647282">
        <w:rPr>
          <w:rFonts w:ascii="Gill Sans MT" w:hAnsi="Gill Sans MT" w:cs="Calibri Light"/>
          <w:i/>
        </w:rPr>
        <w:t xml:space="preserve">Temporary </w:t>
      </w:r>
      <w:r w:rsidR="00CC671C" w:rsidRPr="00CC671C">
        <w:rPr>
          <w:rFonts w:ascii="Gill Sans MT" w:hAnsi="Gill Sans MT" w:cs="Calibri Light"/>
          <w:i/>
        </w:rPr>
        <w:t>T</w:t>
      </w:r>
      <w:r w:rsidR="00660A51" w:rsidRPr="00CC671C">
        <w:rPr>
          <w:rFonts w:ascii="Gill Sans MT" w:hAnsi="Gill Sans MT" w:cs="Calibri Light"/>
          <w:i/>
        </w:rPr>
        <w:t>raveling IT Techni</w:t>
      </w:r>
      <w:r w:rsidR="00EE5D63" w:rsidRPr="00CC671C">
        <w:rPr>
          <w:rFonts w:ascii="Gill Sans MT" w:hAnsi="Gill Sans MT" w:cs="Calibri Light"/>
          <w:i/>
        </w:rPr>
        <w:t>cian</w:t>
      </w:r>
      <w:r w:rsidR="00111854">
        <w:rPr>
          <w:rFonts w:ascii="Gill Sans MT" w:hAnsi="Gill Sans MT" w:cs="Calibri Light"/>
          <w:i/>
        </w:rPr>
        <w:t xml:space="preserve"> </w:t>
      </w:r>
      <w:r w:rsidR="00111854">
        <w:rPr>
          <w:rFonts w:ascii="Gill Sans MT" w:hAnsi="Gill Sans MT" w:cs="Calibri Light"/>
        </w:rPr>
        <w:t xml:space="preserve">• </w:t>
      </w:r>
      <w:r w:rsidR="001A4FF2">
        <w:rPr>
          <w:rFonts w:ascii="Gill Sans MT" w:hAnsi="Gill Sans MT" w:cs="Calibri Light"/>
        </w:rPr>
        <w:t xml:space="preserve">February 13, 2019 – </w:t>
      </w:r>
      <w:r w:rsidR="00084ACA">
        <w:rPr>
          <w:rFonts w:ascii="Gill Sans MT" w:hAnsi="Gill Sans MT" w:cs="Calibri Light"/>
        </w:rPr>
        <w:t>February 21, 2019</w:t>
      </w:r>
      <w:r w:rsidR="001A4FF2">
        <w:rPr>
          <w:rFonts w:ascii="Gill Sans MT" w:hAnsi="Gill Sans MT" w:cs="Calibri Light"/>
        </w:rPr>
        <w:t xml:space="preserve"> </w:t>
      </w:r>
    </w:p>
    <w:p w14:paraId="5A5E9F77" w14:textId="72380482" w:rsidR="001C78A4" w:rsidRDefault="001C78A4">
      <w:pPr>
        <w:spacing w:after="0" w:line="240" w:lineRule="auto"/>
        <w:rPr>
          <w:rFonts w:ascii="Gill Sans MT" w:hAnsi="Gill Sans MT" w:cs="Calibri Light"/>
        </w:rPr>
      </w:pPr>
      <w:r>
        <w:rPr>
          <w:rFonts w:ascii="Gill Sans MT" w:hAnsi="Gill Sans MT" w:cs="Calibri Light"/>
        </w:rPr>
        <w:t>Time</w:t>
      </w:r>
      <w:r w:rsidR="00FF1C18">
        <w:rPr>
          <w:rFonts w:ascii="Gill Sans MT" w:hAnsi="Gill Sans MT" w:cs="Calibri Light"/>
        </w:rPr>
        <w:t xml:space="preserve"> management, Email Compos</w:t>
      </w:r>
      <w:r w:rsidR="00A96F94">
        <w:rPr>
          <w:rFonts w:ascii="Gill Sans MT" w:hAnsi="Gill Sans MT" w:cs="Calibri Light"/>
        </w:rPr>
        <w:t xml:space="preserve">ition, Written and Verbal Communication, </w:t>
      </w:r>
      <w:r w:rsidR="0096605D">
        <w:rPr>
          <w:rFonts w:ascii="Gill Sans MT" w:hAnsi="Gill Sans MT" w:cs="Calibri Light"/>
        </w:rPr>
        <w:t xml:space="preserve">Problem Analysis, Diagnostics, </w:t>
      </w:r>
      <w:r w:rsidR="00D41C45">
        <w:rPr>
          <w:rFonts w:ascii="Gill Sans MT" w:hAnsi="Gill Sans MT" w:cs="Calibri Light"/>
        </w:rPr>
        <w:t>Record Keeping, Dependability</w:t>
      </w:r>
      <w:r w:rsidR="00371C4B">
        <w:rPr>
          <w:rFonts w:ascii="Gill Sans MT" w:hAnsi="Gill Sans MT" w:cs="Calibri Light"/>
        </w:rPr>
        <w:t>, Software and Hardware Instillation</w:t>
      </w:r>
      <w:r w:rsidR="00220E2A">
        <w:rPr>
          <w:rFonts w:ascii="Gill Sans MT" w:hAnsi="Gill Sans MT" w:cs="Calibri Light"/>
        </w:rPr>
        <w:t>, Flexibility</w:t>
      </w:r>
    </w:p>
    <w:p w14:paraId="0E76EE29" w14:textId="77777777" w:rsidR="00371C4B" w:rsidRPr="00371C4B" w:rsidRDefault="00371C4B">
      <w:pPr>
        <w:spacing w:after="0" w:line="240" w:lineRule="auto"/>
        <w:rPr>
          <w:rFonts w:ascii="Gill Sans MT" w:hAnsi="Gill Sans MT" w:cs="Calibri Light"/>
          <w:b/>
          <w:sz w:val="10"/>
        </w:rPr>
      </w:pPr>
    </w:p>
    <w:p w14:paraId="01052CA1" w14:textId="5E4D08C6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  <w:b/>
        </w:rPr>
        <w:t>James Construction Group</w:t>
      </w:r>
      <w:r w:rsidR="00111854">
        <w:rPr>
          <w:rFonts w:ascii="Gill Sans MT" w:hAnsi="Gill Sans MT" w:cs="Calibri Light"/>
          <w:i/>
        </w:rPr>
        <w:t xml:space="preserve"> </w:t>
      </w:r>
      <w:r w:rsidR="00111854">
        <w:rPr>
          <w:rFonts w:ascii="Gill Sans MT" w:hAnsi="Gill Sans MT" w:cs="Calibri Light"/>
        </w:rPr>
        <w:t xml:space="preserve">• </w:t>
      </w:r>
      <w:r w:rsidR="00A85663" w:rsidRPr="009614DB">
        <w:rPr>
          <w:rFonts w:ascii="Gill Sans MT" w:hAnsi="Gill Sans MT" w:cs="Calibri Light"/>
          <w:i/>
        </w:rPr>
        <w:t>Lead Carpenter</w:t>
      </w:r>
      <w:r w:rsidR="00996182">
        <w:rPr>
          <w:rFonts w:ascii="Gill Sans MT" w:hAnsi="Gill Sans MT" w:cs="Calibri Light"/>
          <w:i/>
        </w:rPr>
        <w:t xml:space="preserve"> </w:t>
      </w:r>
      <w:r w:rsidR="00996182">
        <w:rPr>
          <w:rFonts w:ascii="Gill Sans MT" w:hAnsi="Gill Sans MT" w:cs="Calibri Light"/>
        </w:rPr>
        <w:t xml:space="preserve">• </w:t>
      </w:r>
      <w:r w:rsidR="00996182" w:rsidRPr="009614DB">
        <w:rPr>
          <w:rFonts w:ascii="Gill Sans MT" w:hAnsi="Gill Sans MT" w:cs="Calibri Light"/>
        </w:rPr>
        <w:t>September 2012 - February 2013 August 2013 - August 2016</w:t>
      </w:r>
    </w:p>
    <w:p w14:paraId="115EAF77" w14:textId="00727A2A" w:rsidR="009B5FA3" w:rsidRDefault="003C05DA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 xml:space="preserve">Teamwork, </w:t>
      </w:r>
      <w:r w:rsidR="006A3634" w:rsidRPr="009614DB">
        <w:rPr>
          <w:rFonts w:ascii="Gill Sans MT" w:hAnsi="Gill Sans MT" w:cs="Calibri Light"/>
        </w:rPr>
        <w:t>Knowledge of Equip</w:t>
      </w:r>
      <w:r w:rsidR="00276AF5" w:rsidRPr="009614DB">
        <w:rPr>
          <w:rFonts w:ascii="Gill Sans MT" w:hAnsi="Gill Sans MT" w:cs="Calibri Light"/>
        </w:rPr>
        <w:t>ment and Materials</w:t>
      </w:r>
      <w:r w:rsidR="002D1DDC" w:rsidRPr="009614DB">
        <w:rPr>
          <w:rFonts w:ascii="Gill Sans MT" w:hAnsi="Gill Sans MT" w:cs="Calibri Light"/>
        </w:rPr>
        <w:t xml:space="preserve">, </w:t>
      </w:r>
      <w:r w:rsidR="00DB7BE9" w:rsidRPr="009614DB">
        <w:rPr>
          <w:rFonts w:ascii="Gill Sans MT" w:hAnsi="Gill Sans MT" w:cs="Calibri Light"/>
        </w:rPr>
        <w:t>Mentoring,</w:t>
      </w:r>
      <w:r w:rsidR="00292B48" w:rsidRPr="009614DB">
        <w:rPr>
          <w:rFonts w:ascii="Gill Sans MT" w:hAnsi="Gill Sans MT" w:cs="Calibri Light"/>
        </w:rPr>
        <w:t xml:space="preserve"> </w:t>
      </w:r>
      <w:r w:rsidR="0012663A" w:rsidRPr="009614DB">
        <w:rPr>
          <w:rFonts w:ascii="Gill Sans MT" w:hAnsi="Gill Sans MT" w:cs="Calibri Light"/>
        </w:rPr>
        <w:t>Project Management, Leadership</w:t>
      </w:r>
      <w:r w:rsidR="00AE6B9C" w:rsidRPr="009614DB">
        <w:rPr>
          <w:rFonts w:ascii="Gill Sans MT" w:hAnsi="Gill Sans MT" w:cs="Calibri Light"/>
        </w:rPr>
        <w:t xml:space="preserve">, </w:t>
      </w:r>
      <w:r w:rsidR="002B50FB" w:rsidRPr="009614DB">
        <w:rPr>
          <w:rFonts w:ascii="Gill Sans MT" w:hAnsi="Gill Sans MT" w:cs="Calibri Light"/>
        </w:rPr>
        <w:t>Problem Analysis</w:t>
      </w:r>
      <w:r w:rsidR="007E79A3" w:rsidRPr="009614DB">
        <w:rPr>
          <w:rFonts w:ascii="Gill Sans MT" w:hAnsi="Gill Sans MT" w:cs="Calibri Light"/>
        </w:rPr>
        <w:t>,</w:t>
      </w:r>
      <w:r w:rsidR="00AE2E72" w:rsidRPr="009614DB">
        <w:rPr>
          <w:rFonts w:ascii="Gill Sans MT" w:hAnsi="Gill Sans MT" w:cs="Calibri Light"/>
        </w:rPr>
        <w:t xml:space="preserve"> Stamina,</w:t>
      </w:r>
      <w:r w:rsidR="00034CFE" w:rsidRPr="009614DB">
        <w:rPr>
          <w:rFonts w:ascii="Gill Sans MT" w:hAnsi="Gill Sans MT" w:cs="Calibri Light"/>
        </w:rPr>
        <w:t xml:space="preserve"> Mathematics, </w:t>
      </w:r>
      <w:r w:rsidR="00AC10CD" w:rsidRPr="009614DB">
        <w:rPr>
          <w:rFonts w:ascii="Gill Sans MT" w:hAnsi="Gill Sans MT" w:cs="Calibri Light"/>
        </w:rPr>
        <w:t xml:space="preserve">Delegating, </w:t>
      </w:r>
      <w:r w:rsidR="00F86515" w:rsidRPr="009614DB">
        <w:rPr>
          <w:rFonts w:ascii="Gill Sans MT" w:hAnsi="Gill Sans MT" w:cs="Calibri Light"/>
        </w:rPr>
        <w:t>Adaptability</w:t>
      </w:r>
    </w:p>
    <w:p w14:paraId="42C54E43" w14:textId="77777777" w:rsidR="00D3342A" w:rsidRPr="00C4631D" w:rsidRDefault="00D3342A">
      <w:pPr>
        <w:spacing w:after="0" w:line="240" w:lineRule="auto"/>
        <w:contextualSpacing/>
        <w:rPr>
          <w:rFonts w:ascii="Gill Sans MT" w:hAnsi="Gill Sans MT" w:cs="Calibri Light"/>
          <w:sz w:val="10"/>
        </w:rPr>
      </w:pPr>
    </w:p>
    <w:p w14:paraId="01052CA6" w14:textId="64ACF341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  <w:b/>
        </w:rPr>
        <w:t>Smith, Fontenot, &amp; Phillips, LLC</w:t>
      </w:r>
      <w:r w:rsidR="00242C40">
        <w:rPr>
          <w:rFonts w:ascii="Gill Sans MT" w:hAnsi="Gill Sans MT" w:cs="Calibri Light"/>
          <w:i/>
        </w:rPr>
        <w:t xml:space="preserve"> </w:t>
      </w:r>
      <w:r w:rsidR="00242C40">
        <w:rPr>
          <w:rFonts w:ascii="Gill Sans MT" w:hAnsi="Gill Sans MT" w:cs="Calibri Light"/>
        </w:rPr>
        <w:t xml:space="preserve">• </w:t>
      </w:r>
      <w:r w:rsidR="0018412B" w:rsidRPr="009614DB">
        <w:rPr>
          <w:rFonts w:ascii="Gill Sans MT" w:hAnsi="Gill Sans MT" w:cs="Calibri Light"/>
          <w:i/>
        </w:rPr>
        <w:t xml:space="preserve">Assistant </w:t>
      </w:r>
      <w:r w:rsidR="000B0BBD" w:rsidRPr="009614DB">
        <w:rPr>
          <w:rFonts w:ascii="Gill Sans MT" w:hAnsi="Gill Sans MT" w:cs="Calibri Light"/>
          <w:i/>
        </w:rPr>
        <w:t>Surveyor</w:t>
      </w:r>
      <w:r w:rsidR="00A02079">
        <w:rPr>
          <w:rFonts w:ascii="Gill Sans MT" w:hAnsi="Gill Sans MT" w:cs="Calibri Light"/>
          <w:i/>
        </w:rPr>
        <w:t xml:space="preserve"> </w:t>
      </w:r>
      <w:r w:rsidR="00A0207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</w:rPr>
        <w:t xml:space="preserve">April 2013 </w:t>
      </w:r>
      <w:r w:rsidR="00561F9B" w:rsidRPr="009614DB">
        <w:rPr>
          <w:rFonts w:ascii="Gill Sans MT" w:hAnsi="Gill Sans MT" w:cs="Calibri Light"/>
        </w:rPr>
        <w:t>-</w:t>
      </w:r>
      <w:r w:rsidRPr="009614DB">
        <w:rPr>
          <w:rFonts w:ascii="Gill Sans MT" w:hAnsi="Gill Sans MT" w:cs="Calibri Light"/>
        </w:rPr>
        <w:t xml:space="preserve"> June 2013</w:t>
      </w:r>
    </w:p>
    <w:p w14:paraId="3D7B0CAC" w14:textId="2658323D" w:rsidR="00B72146" w:rsidRDefault="006D1A0E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 xml:space="preserve">Attention to Detail, </w:t>
      </w:r>
      <w:r w:rsidR="00E066AE" w:rsidRPr="009614DB">
        <w:rPr>
          <w:rFonts w:ascii="Gill Sans MT" w:hAnsi="Gill Sans MT" w:cs="Calibri Light"/>
        </w:rPr>
        <w:t>Computer</w:t>
      </w:r>
      <w:r w:rsidR="00C84BEC" w:rsidRPr="009614DB">
        <w:rPr>
          <w:rFonts w:ascii="Gill Sans MT" w:hAnsi="Gill Sans MT" w:cs="Calibri Light"/>
        </w:rPr>
        <w:t xml:space="preserve"> Literacy, Business Correspondence, </w:t>
      </w:r>
      <w:r w:rsidR="00A42A58" w:rsidRPr="009614DB">
        <w:rPr>
          <w:rFonts w:ascii="Gill Sans MT" w:hAnsi="Gill Sans MT" w:cs="Calibri Light"/>
        </w:rPr>
        <w:t xml:space="preserve">Telephone Etiquette, </w:t>
      </w:r>
      <w:r w:rsidR="00701950" w:rsidRPr="009614DB">
        <w:rPr>
          <w:rFonts w:ascii="Gill Sans MT" w:hAnsi="Gill Sans MT" w:cs="Calibri Light"/>
        </w:rPr>
        <w:t>Scheduling, Billing,</w:t>
      </w:r>
      <w:r w:rsidR="00AB3F81" w:rsidRPr="009614DB">
        <w:rPr>
          <w:rFonts w:ascii="Gill Sans MT" w:hAnsi="Gill Sans MT" w:cs="Calibri Light"/>
        </w:rPr>
        <w:t xml:space="preserve"> </w:t>
      </w:r>
      <w:r w:rsidR="002943F1" w:rsidRPr="009614DB">
        <w:rPr>
          <w:rFonts w:ascii="Gill Sans MT" w:hAnsi="Gill Sans MT" w:cs="Calibri Light"/>
        </w:rPr>
        <w:t>Payment Handling,</w:t>
      </w:r>
      <w:r w:rsidR="00AD1181" w:rsidRPr="009614DB">
        <w:rPr>
          <w:rFonts w:ascii="Gill Sans MT" w:hAnsi="Gill Sans MT" w:cs="Calibri Light"/>
        </w:rPr>
        <w:t xml:space="preserve"> Customer Relations,</w:t>
      </w:r>
      <w:r w:rsidR="0008275E" w:rsidRPr="009614DB">
        <w:rPr>
          <w:rFonts w:ascii="Gill Sans MT" w:hAnsi="Gill Sans MT" w:cs="Calibri Light"/>
        </w:rPr>
        <w:t xml:space="preserve"> </w:t>
      </w:r>
      <w:r w:rsidR="00E9113B" w:rsidRPr="009614DB">
        <w:rPr>
          <w:rFonts w:ascii="Gill Sans MT" w:hAnsi="Gill Sans MT" w:cs="Calibri Light"/>
        </w:rPr>
        <w:t xml:space="preserve">Complaint Management, </w:t>
      </w:r>
      <w:r w:rsidR="00295C98" w:rsidRPr="009614DB">
        <w:rPr>
          <w:rFonts w:ascii="Gill Sans MT" w:hAnsi="Gill Sans MT" w:cs="Calibri Light"/>
        </w:rPr>
        <w:t>Fle</w:t>
      </w:r>
      <w:r w:rsidR="000834D7" w:rsidRPr="009614DB">
        <w:rPr>
          <w:rFonts w:ascii="Gill Sans MT" w:hAnsi="Gill Sans MT" w:cs="Calibri Light"/>
        </w:rPr>
        <w:t>xibility, Math</w:t>
      </w:r>
      <w:r w:rsidR="00D012F8" w:rsidRPr="009614DB">
        <w:rPr>
          <w:rFonts w:ascii="Gill Sans MT" w:hAnsi="Gill Sans MT" w:cs="Calibri Light"/>
        </w:rPr>
        <w:t>e</w:t>
      </w:r>
      <w:r w:rsidR="000834D7" w:rsidRPr="009614DB">
        <w:rPr>
          <w:rFonts w:ascii="Gill Sans MT" w:hAnsi="Gill Sans MT" w:cs="Calibri Light"/>
        </w:rPr>
        <w:t>matics</w:t>
      </w:r>
      <w:r w:rsidR="00D012F8" w:rsidRPr="009614DB">
        <w:rPr>
          <w:rFonts w:ascii="Gill Sans MT" w:hAnsi="Gill Sans MT" w:cs="Calibri Light"/>
        </w:rPr>
        <w:t>,</w:t>
      </w:r>
      <w:r w:rsidR="00A42A58" w:rsidRPr="009614DB">
        <w:rPr>
          <w:rFonts w:ascii="Gill Sans MT" w:hAnsi="Gill Sans MT" w:cs="Calibri Light"/>
        </w:rPr>
        <w:t xml:space="preserve"> </w:t>
      </w:r>
      <w:r w:rsidR="00D012F8" w:rsidRPr="009614DB">
        <w:rPr>
          <w:rFonts w:ascii="Gill Sans MT" w:hAnsi="Gill Sans MT" w:cs="Calibri Light"/>
        </w:rPr>
        <w:t xml:space="preserve">Project Management, </w:t>
      </w:r>
      <w:r w:rsidR="00122D54" w:rsidRPr="009614DB">
        <w:rPr>
          <w:rFonts w:ascii="Gill Sans MT" w:hAnsi="Gill Sans MT" w:cs="Calibri Light"/>
        </w:rPr>
        <w:t xml:space="preserve">Problem </w:t>
      </w:r>
      <w:r w:rsidR="006C6B39" w:rsidRPr="009614DB">
        <w:rPr>
          <w:rFonts w:ascii="Gill Sans MT" w:hAnsi="Gill Sans MT" w:cs="Calibri Light"/>
        </w:rPr>
        <w:t>Analysis,</w:t>
      </w:r>
      <w:r w:rsidR="00A5128C" w:rsidRPr="009614DB">
        <w:rPr>
          <w:rFonts w:ascii="Gill Sans MT" w:hAnsi="Gill Sans MT" w:cs="Calibri Light"/>
        </w:rPr>
        <w:t xml:space="preserve"> </w:t>
      </w:r>
      <w:r w:rsidR="00007836" w:rsidRPr="009614DB">
        <w:rPr>
          <w:rFonts w:ascii="Gill Sans MT" w:hAnsi="Gill Sans MT" w:cs="Calibri Light"/>
        </w:rPr>
        <w:t xml:space="preserve">Forecasting, </w:t>
      </w:r>
      <w:r w:rsidR="00C739B4" w:rsidRPr="009614DB">
        <w:rPr>
          <w:rFonts w:ascii="Gill Sans MT" w:hAnsi="Gill Sans MT" w:cs="Calibri Light"/>
        </w:rPr>
        <w:t xml:space="preserve">Record </w:t>
      </w:r>
      <w:r w:rsidR="00FB5031" w:rsidRPr="009614DB">
        <w:rPr>
          <w:rFonts w:ascii="Gill Sans MT" w:hAnsi="Gill Sans MT" w:cs="Calibri Light"/>
        </w:rPr>
        <w:t>Keeping</w:t>
      </w:r>
    </w:p>
    <w:p w14:paraId="208C218F" w14:textId="77777777" w:rsidR="00D3342A" w:rsidRPr="00C4631D" w:rsidRDefault="00D3342A">
      <w:pPr>
        <w:spacing w:after="0" w:line="240" w:lineRule="auto"/>
        <w:contextualSpacing/>
        <w:rPr>
          <w:rFonts w:ascii="Gill Sans MT" w:hAnsi="Gill Sans MT" w:cs="Calibri Light"/>
          <w:sz w:val="10"/>
        </w:rPr>
      </w:pPr>
    </w:p>
    <w:p w14:paraId="01052CAD" w14:textId="6E3347DF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  <w:b/>
        </w:rPr>
        <w:t>Peak Systems Inc.</w:t>
      </w:r>
      <w:r w:rsidR="00A02079">
        <w:rPr>
          <w:rFonts w:ascii="Gill Sans MT" w:hAnsi="Gill Sans MT" w:cs="Calibri Light"/>
          <w:i/>
        </w:rPr>
        <w:t xml:space="preserve"> </w:t>
      </w:r>
      <w:r w:rsidR="00A0207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  <w:i/>
        </w:rPr>
        <w:t>On-site Repair Technician</w:t>
      </w:r>
      <w:r w:rsidR="00A02079">
        <w:rPr>
          <w:rFonts w:ascii="Gill Sans MT" w:hAnsi="Gill Sans MT" w:cs="Calibri Light"/>
          <w:i/>
        </w:rPr>
        <w:t xml:space="preserve"> </w:t>
      </w:r>
      <w:r w:rsidR="00A0207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</w:rPr>
        <w:t>September 2011 -</w:t>
      </w:r>
      <w:r w:rsidR="00561F9B" w:rsidRPr="009614DB">
        <w:rPr>
          <w:rFonts w:ascii="Gill Sans MT" w:hAnsi="Gill Sans MT" w:cs="Calibri Light"/>
        </w:rPr>
        <w:t xml:space="preserve"> </w:t>
      </w:r>
      <w:r w:rsidRPr="009614DB">
        <w:rPr>
          <w:rFonts w:ascii="Gill Sans MT" w:hAnsi="Gill Sans MT" w:cs="Calibri Light"/>
        </w:rPr>
        <w:t>August 2014</w:t>
      </w:r>
    </w:p>
    <w:p w14:paraId="01052CAE" w14:textId="3AF024CB" w:rsidR="0089499D" w:rsidRDefault="0032258A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Business Correspond</w:t>
      </w:r>
      <w:r w:rsidR="00A04524" w:rsidRPr="009614DB">
        <w:rPr>
          <w:rFonts w:ascii="Gill Sans MT" w:hAnsi="Gill Sans MT" w:cs="Calibri Light"/>
        </w:rPr>
        <w:t>ence, Scheduling, Networking, Customer Relations, Flexibility, Conflict Resolution,</w:t>
      </w:r>
      <w:r w:rsidR="00465C32" w:rsidRPr="009614DB">
        <w:rPr>
          <w:rFonts w:ascii="Gill Sans MT" w:hAnsi="Gill Sans MT" w:cs="Calibri Light"/>
        </w:rPr>
        <w:t xml:space="preserve"> Project Management, L</w:t>
      </w:r>
      <w:r w:rsidR="00832AB6" w:rsidRPr="009614DB">
        <w:rPr>
          <w:rFonts w:ascii="Gill Sans MT" w:hAnsi="Gill Sans MT" w:cs="Calibri Light"/>
        </w:rPr>
        <w:t xml:space="preserve">ogistics, </w:t>
      </w:r>
      <w:r w:rsidR="00080E56" w:rsidRPr="009614DB">
        <w:rPr>
          <w:rFonts w:ascii="Gill Sans MT" w:hAnsi="Gill Sans MT" w:cs="Calibri Light"/>
        </w:rPr>
        <w:t>Troubleshooting, Self-Motivation</w:t>
      </w:r>
    </w:p>
    <w:p w14:paraId="29C06247" w14:textId="77777777" w:rsidR="00D3342A" w:rsidRPr="00C4631D" w:rsidRDefault="00D3342A">
      <w:pPr>
        <w:spacing w:after="0" w:line="240" w:lineRule="auto"/>
        <w:contextualSpacing/>
        <w:rPr>
          <w:rFonts w:ascii="Gill Sans MT" w:hAnsi="Gill Sans MT" w:cs="Calibri Light"/>
          <w:sz w:val="10"/>
        </w:rPr>
      </w:pPr>
    </w:p>
    <w:p w14:paraId="01052CB0" w14:textId="5B655A5A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  <w:b/>
        </w:rPr>
        <w:t>Kinetix Broadband</w:t>
      </w:r>
      <w:r w:rsidR="00A02079">
        <w:rPr>
          <w:rFonts w:ascii="Gill Sans MT" w:hAnsi="Gill Sans MT" w:cs="Calibri Light"/>
          <w:i/>
        </w:rPr>
        <w:t xml:space="preserve"> </w:t>
      </w:r>
      <w:r w:rsidR="00A0207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  <w:i/>
        </w:rPr>
        <w:t>Network Engineer</w:t>
      </w:r>
      <w:r w:rsidR="001224D9">
        <w:rPr>
          <w:rFonts w:ascii="Gill Sans MT" w:hAnsi="Gill Sans MT" w:cs="Calibri Light"/>
          <w:i/>
        </w:rPr>
        <w:t xml:space="preserve"> </w:t>
      </w:r>
      <w:r w:rsidR="001224D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</w:rPr>
        <w:t>February 2009</w:t>
      </w:r>
      <w:r w:rsidR="00561F9B" w:rsidRPr="009614DB">
        <w:rPr>
          <w:rFonts w:ascii="Gill Sans MT" w:hAnsi="Gill Sans MT" w:cs="Calibri Light"/>
        </w:rPr>
        <w:t xml:space="preserve"> -</w:t>
      </w:r>
      <w:r w:rsidRPr="009614DB">
        <w:rPr>
          <w:rFonts w:ascii="Gill Sans MT" w:hAnsi="Gill Sans MT" w:cs="Calibri Light"/>
        </w:rPr>
        <w:t xml:space="preserve"> February 2010</w:t>
      </w:r>
    </w:p>
    <w:p w14:paraId="01052CB2" w14:textId="54871229" w:rsidR="0089499D" w:rsidRDefault="008F0369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 xml:space="preserve">Leadership, </w:t>
      </w:r>
      <w:r w:rsidR="00C46D21" w:rsidRPr="009614DB">
        <w:rPr>
          <w:rFonts w:ascii="Gill Sans MT" w:hAnsi="Gill Sans MT" w:cs="Calibri Light"/>
        </w:rPr>
        <w:t>Dependability</w:t>
      </w:r>
      <w:r w:rsidRPr="009614DB">
        <w:rPr>
          <w:rFonts w:ascii="Gill Sans MT" w:hAnsi="Gill Sans MT" w:cs="Calibri Light"/>
        </w:rPr>
        <w:t>, Troubleshooting, Expectation Management, Delegation,</w:t>
      </w:r>
      <w:r w:rsidR="0025468B" w:rsidRPr="009614DB">
        <w:rPr>
          <w:rFonts w:ascii="Gill Sans MT" w:hAnsi="Gill Sans MT" w:cs="Calibri Light"/>
        </w:rPr>
        <w:t xml:space="preserve"> Budgeting, Evaluation, Planning, </w:t>
      </w:r>
      <w:r w:rsidR="004E5E35" w:rsidRPr="009614DB">
        <w:rPr>
          <w:rFonts w:ascii="Gill Sans MT" w:hAnsi="Gill Sans MT" w:cs="Calibri Light"/>
        </w:rPr>
        <w:t>Self-Motivation, User Experience, Software</w:t>
      </w:r>
    </w:p>
    <w:p w14:paraId="5CD09CF6" w14:textId="77777777" w:rsidR="00D3342A" w:rsidRPr="00C4631D" w:rsidRDefault="00D3342A">
      <w:pPr>
        <w:spacing w:after="0" w:line="240" w:lineRule="auto"/>
        <w:contextualSpacing/>
        <w:rPr>
          <w:rFonts w:ascii="Gill Sans MT" w:hAnsi="Gill Sans MT" w:cs="Calibri Light"/>
          <w:sz w:val="10"/>
        </w:rPr>
      </w:pPr>
    </w:p>
    <w:p w14:paraId="01052CB4" w14:textId="20BFEEBD" w:rsidR="0089499D" w:rsidRPr="009614DB" w:rsidRDefault="009D2ABF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  <w:b/>
        </w:rPr>
        <w:t>Turning Point Solutions Group</w:t>
      </w:r>
      <w:r w:rsidR="001224D9">
        <w:rPr>
          <w:rFonts w:ascii="Gill Sans MT" w:hAnsi="Gill Sans MT" w:cs="Calibri Light"/>
          <w:i/>
        </w:rPr>
        <w:t xml:space="preserve"> </w:t>
      </w:r>
      <w:r w:rsidR="001224D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  <w:i/>
        </w:rPr>
        <w:t>Senior Technician</w:t>
      </w:r>
      <w:r w:rsidR="001224D9">
        <w:rPr>
          <w:rFonts w:ascii="Gill Sans MT" w:hAnsi="Gill Sans MT" w:cs="Calibri Light"/>
          <w:i/>
        </w:rPr>
        <w:t xml:space="preserve"> </w:t>
      </w:r>
      <w:r w:rsidR="001224D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</w:rPr>
        <w:t>April 2008</w:t>
      </w:r>
      <w:r w:rsidR="00561F9B" w:rsidRPr="009614DB">
        <w:rPr>
          <w:rFonts w:ascii="Gill Sans MT" w:hAnsi="Gill Sans MT" w:cs="Calibri Light"/>
        </w:rPr>
        <w:t xml:space="preserve"> - </w:t>
      </w:r>
      <w:r w:rsidRPr="009614DB">
        <w:rPr>
          <w:rFonts w:ascii="Gill Sans MT" w:hAnsi="Gill Sans MT" w:cs="Calibri Light"/>
        </w:rPr>
        <w:t>February 2009</w:t>
      </w:r>
    </w:p>
    <w:p w14:paraId="6550627D" w14:textId="5F0C007B" w:rsidR="00624EE4" w:rsidRDefault="00C51378" w:rsidP="004F40BA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Customer Service and Retention, Inventory Control and Management, Teamwork, Product Knowledge and Sales, Complaint Management, Flexibility, Problem Analysis, Mentoring</w:t>
      </w:r>
    </w:p>
    <w:p w14:paraId="6A7B4BF8" w14:textId="77777777" w:rsidR="00EA759D" w:rsidRPr="00C4631D" w:rsidRDefault="00EA759D" w:rsidP="004F40BA">
      <w:pPr>
        <w:spacing w:after="0" w:line="240" w:lineRule="auto"/>
        <w:contextualSpacing/>
        <w:rPr>
          <w:rFonts w:ascii="Gill Sans MT" w:hAnsi="Gill Sans MT" w:cs="Calibri Light"/>
          <w:sz w:val="10"/>
        </w:rPr>
      </w:pPr>
    </w:p>
    <w:p w14:paraId="2126269B" w14:textId="61770892" w:rsidR="004F40BA" w:rsidRPr="009614DB" w:rsidRDefault="004F40BA" w:rsidP="004F40BA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  <w:b/>
        </w:rPr>
        <w:t>TRC Enterprises, INC</w:t>
      </w:r>
      <w:r w:rsidR="001224D9">
        <w:rPr>
          <w:rFonts w:ascii="Gill Sans MT" w:hAnsi="Gill Sans MT" w:cs="Calibri Light"/>
          <w:i/>
        </w:rPr>
        <w:t xml:space="preserve"> </w:t>
      </w:r>
      <w:r w:rsidR="001224D9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  <w:i/>
        </w:rPr>
        <w:t>Systems Administrator</w:t>
      </w:r>
      <w:r w:rsidR="002B3426">
        <w:rPr>
          <w:rFonts w:ascii="Gill Sans MT" w:hAnsi="Gill Sans MT" w:cs="Calibri Light"/>
          <w:i/>
        </w:rPr>
        <w:t xml:space="preserve"> </w:t>
      </w:r>
      <w:r w:rsidR="002B3426">
        <w:rPr>
          <w:rFonts w:ascii="Gill Sans MT" w:hAnsi="Gill Sans MT" w:cs="Calibri Light"/>
        </w:rPr>
        <w:t xml:space="preserve">• </w:t>
      </w:r>
      <w:r w:rsidRPr="009614DB">
        <w:rPr>
          <w:rFonts w:ascii="Gill Sans MT" w:hAnsi="Gill Sans MT" w:cs="Calibri Light"/>
        </w:rPr>
        <w:t>August 2005 - April 2008</w:t>
      </w:r>
    </w:p>
    <w:p w14:paraId="1CEC4C74" w14:textId="131B1391" w:rsidR="00342E4C" w:rsidRDefault="007708BE" w:rsidP="001102FA">
      <w:pPr>
        <w:spacing w:after="0" w:line="240" w:lineRule="auto"/>
        <w:contextualSpacing/>
        <w:rPr>
          <w:rFonts w:ascii="Gill Sans MT" w:hAnsi="Gill Sans MT" w:cs="Calibri Light"/>
        </w:rPr>
      </w:pPr>
      <w:r w:rsidRPr="009614DB">
        <w:rPr>
          <w:rFonts w:ascii="Gill Sans MT" w:hAnsi="Gill Sans MT" w:cs="Calibri Light"/>
        </w:rPr>
        <w:t>Team</w:t>
      </w:r>
      <w:r>
        <w:rPr>
          <w:rFonts w:ascii="Gill Sans MT" w:hAnsi="Gill Sans MT" w:cs="Calibri Light"/>
        </w:rPr>
        <w:t>w</w:t>
      </w:r>
      <w:r w:rsidRPr="009614DB">
        <w:rPr>
          <w:rFonts w:ascii="Gill Sans MT" w:hAnsi="Gill Sans MT" w:cs="Calibri Light"/>
        </w:rPr>
        <w:t>ork</w:t>
      </w:r>
      <w:r w:rsidR="00B657B9" w:rsidRPr="009614DB">
        <w:rPr>
          <w:rFonts w:ascii="Gill Sans MT" w:hAnsi="Gill Sans MT" w:cs="Calibri Light"/>
        </w:rPr>
        <w:t>, Complaint Management, Flexibility, Conflict Resolution, Problem Analysis</w:t>
      </w:r>
      <w:r w:rsidR="00957A79" w:rsidRPr="009614DB">
        <w:rPr>
          <w:rFonts w:ascii="Gill Sans MT" w:hAnsi="Gill Sans MT" w:cs="Calibri Light"/>
        </w:rPr>
        <w:t xml:space="preserve">, Staffing, </w:t>
      </w:r>
      <w:r w:rsidR="006E3BDA" w:rsidRPr="009614DB">
        <w:rPr>
          <w:rFonts w:ascii="Gill Sans MT" w:hAnsi="Gill Sans MT" w:cs="Calibri Light"/>
        </w:rPr>
        <w:t xml:space="preserve">Project Management, Leadership, </w:t>
      </w:r>
      <w:r w:rsidR="00784E96" w:rsidRPr="009614DB">
        <w:rPr>
          <w:rFonts w:ascii="Gill Sans MT" w:hAnsi="Gill Sans MT" w:cs="Calibri Light"/>
        </w:rPr>
        <w:t>Product Knowledge, Troubleshooting, Scheduling, Delegation</w:t>
      </w:r>
      <w:r w:rsidR="006F1A20" w:rsidRPr="009614DB">
        <w:rPr>
          <w:rFonts w:ascii="Gill Sans MT" w:hAnsi="Gill Sans MT" w:cs="Calibri Light"/>
        </w:rPr>
        <w:t xml:space="preserve">, Data Analysis, </w:t>
      </w:r>
      <w:r w:rsidR="00AF7A32" w:rsidRPr="009614DB">
        <w:rPr>
          <w:rFonts w:ascii="Gill Sans MT" w:hAnsi="Gill Sans MT" w:cs="Calibri Light"/>
        </w:rPr>
        <w:t xml:space="preserve">User Experience, Software, Reporting, Performance Evaluation </w:t>
      </w:r>
    </w:p>
    <w:p w14:paraId="588F584B" w14:textId="0E3B1F93" w:rsidR="00342E4C" w:rsidRPr="001102FA" w:rsidRDefault="00FD0D82" w:rsidP="00FD0D82">
      <w:pPr>
        <w:tabs>
          <w:tab w:val="left" w:pos="3930"/>
        </w:tabs>
        <w:rPr>
          <w:rFonts w:ascii="Gill Sans MT" w:hAnsi="Gill Sans MT" w:cs="Calibri Light"/>
        </w:rPr>
      </w:pPr>
      <w:r>
        <w:rPr>
          <w:rFonts w:ascii="Gill Sans MT" w:hAnsi="Gill Sans MT" w:cs="Calibri Light"/>
        </w:rPr>
        <w:tab/>
      </w:r>
    </w:p>
    <w:sectPr w:rsidR="00342E4C" w:rsidRPr="001102FA" w:rsidSect="008E288F">
      <w:headerReference w:type="default" r:id="rId7"/>
      <w:footerReference w:type="default" r:id="rId8"/>
      <w:type w:val="continuous"/>
      <w:pgSz w:w="12240" w:h="15840"/>
      <w:pgMar w:top="720" w:right="1152" w:bottom="288" w:left="1152" w:header="288" w:footer="28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6CC14" w14:textId="77777777" w:rsidR="00962751" w:rsidRDefault="00962751">
      <w:pPr>
        <w:spacing w:after="0" w:line="240" w:lineRule="auto"/>
      </w:pPr>
      <w:r>
        <w:separator/>
      </w:r>
    </w:p>
  </w:endnote>
  <w:endnote w:type="continuationSeparator" w:id="0">
    <w:p w14:paraId="0D25ABAD" w14:textId="77777777" w:rsidR="00962751" w:rsidRDefault="00962751">
      <w:pPr>
        <w:spacing w:after="0" w:line="240" w:lineRule="auto"/>
      </w:pPr>
      <w:r>
        <w:continuationSeparator/>
      </w:r>
    </w:p>
  </w:endnote>
  <w:endnote w:type="continuationNotice" w:id="1">
    <w:p w14:paraId="6A632871" w14:textId="77777777" w:rsidR="00962751" w:rsidRDefault="009627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Liberation Sans">
    <w:altName w:val="Times New Roman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CF984" w14:textId="4A563272" w:rsidR="00F31BC1" w:rsidRDefault="00F31BC1">
    <w:pPr>
      <w:pStyle w:val="Footer"/>
    </w:pPr>
    <w:r>
      <w:t>*References Available Upon Request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FC0F9" w14:textId="77777777" w:rsidR="00962751" w:rsidRDefault="00962751">
      <w:pPr>
        <w:spacing w:after="0" w:line="240" w:lineRule="auto"/>
      </w:pPr>
      <w:r>
        <w:separator/>
      </w:r>
    </w:p>
  </w:footnote>
  <w:footnote w:type="continuationSeparator" w:id="0">
    <w:p w14:paraId="7C0F2CC3" w14:textId="77777777" w:rsidR="00962751" w:rsidRDefault="00962751">
      <w:pPr>
        <w:spacing w:after="0" w:line="240" w:lineRule="auto"/>
      </w:pPr>
      <w:r>
        <w:continuationSeparator/>
      </w:r>
    </w:p>
  </w:footnote>
  <w:footnote w:type="continuationNotice" w:id="1">
    <w:p w14:paraId="2D38190F" w14:textId="77777777" w:rsidR="00962751" w:rsidRDefault="009627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52CC0" w14:textId="77777777" w:rsidR="0089499D" w:rsidRPr="00823E9F" w:rsidRDefault="009D2ABF">
    <w:pPr>
      <w:pStyle w:val="Header"/>
      <w:jc w:val="center"/>
      <w:rPr>
        <w:rFonts w:ascii="Engravers MT" w:hAnsi="Engravers MT"/>
        <w:b/>
        <w:sz w:val="52"/>
      </w:rPr>
    </w:pPr>
    <w:r w:rsidRPr="00823E9F">
      <w:rPr>
        <w:rFonts w:ascii="Engravers MT" w:hAnsi="Engravers MT"/>
        <w:b/>
        <w:sz w:val="52"/>
      </w:rPr>
      <w:t>Traver Yates</w:t>
    </w:r>
  </w:p>
  <w:p w14:paraId="01052CC1" w14:textId="77777777" w:rsidR="0089499D" w:rsidRPr="00134024" w:rsidRDefault="009D2ABF">
    <w:pPr>
      <w:pStyle w:val="Header"/>
      <w:jc w:val="center"/>
      <w:rPr>
        <w:rFonts w:ascii="Gill Sans MT" w:hAnsi="Gill Sans MT"/>
      </w:rPr>
    </w:pPr>
    <w:r w:rsidRPr="00134024">
      <w:rPr>
        <w:rFonts w:ascii="Gill Sans MT" w:hAnsi="Gill Sans MT"/>
      </w:rPr>
      <w:t>8840 Hwy 8, Colfax, LA 71417</w:t>
    </w:r>
  </w:p>
  <w:p w14:paraId="01052CC3" w14:textId="33F8CC91" w:rsidR="0089499D" w:rsidRPr="00134024" w:rsidRDefault="009D2ABF">
    <w:pPr>
      <w:pStyle w:val="Header"/>
      <w:jc w:val="center"/>
      <w:rPr>
        <w:rFonts w:ascii="Gill Sans MT" w:hAnsi="Gill Sans MT"/>
      </w:rPr>
    </w:pPr>
    <w:r w:rsidRPr="00134024">
      <w:rPr>
        <w:rFonts w:ascii="Gill Sans MT" w:hAnsi="Gill Sans MT"/>
      </w:rPr>
      <w:t>318-233-9745</w:t>
    </w:r>
    <w:r w:rsidR="00E62A52">
      <w:rPr>
        <w:rFonts w:ascii="Gill Sans MT" w:hAnsi="Gill Sans MT"/>
      </w:rPr>
      <w:t xml:space="preserve"> </w:t>
    </w:r>
    <w:r w:rsidR="00193BD6">
      <w:rPr>
        <w:rFonts w:ascii="Gill Sans MT" w:hAnsi="Gill Sans MT"/>
      </w:rPr>
      <w:t>•</w:t>
    </w:r>
    <w:r w:rsidR="004C6215">
      <w:rPr>
        <w:rFonts w:ascii="Gill Sans MT" w:hAnsi="Gill Sans MT"/>
      </w:rPr>
      <w:t xml:space="preserve"> </w:t>
    </w:r>
    <w:r w:rsidRPr="00134024">
      <w:rPr>
        <w:rFonts w:ascii="Gill Sans MT" w:hAnsi="Gill Sans MT"/>
      </w:rPr>
      <w:t>traveryates@gmail.com</w:t>
    </w:r>
  </w:p>
  <w:p w14:paraId="01052CC4" w14:textId="14C5BA88" w:rsidR="0089499D" w:rsidRPr="001C4590" w:rsidRDefault="00602BEB">
    <w:pPr>
      <w:pStyle w:val="Header"/>
      <w:jc w:val="center"/>
      <w:rPr>
        <w:rFonts w:cstheme="minorHAnsi"/>
        <w:b/>
      </w:rPr>
    </w:pPr>
    <w:r w:rsidRPr="001C4590">
      <w:rPr>
        <w:rFonts w:cstheme="minorHAnsi"/>
        <w:b/>
      </w:rPr>
      <w:t>∞∞∞∞∞∞∞∞∞</w:t>
    </w:r>
    <w:r w:rsidR="00B34B9A" w:rsidRPr="001C4590">
      <w:rPr>
        <w:rFonts w:cstheme="minorHAnsi"/>
        <w:b/>
      </w:rPr>
      <w:t>∞∞∞∞∞∞∞∞∞∞∞∞∞∞∞∞∞∞∞∞∞∞∞∞∞∞∞∞∞∞∞∞∞∞∞∞∞∞∞∞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AA6D29"/>
    <w:multiLevelType w:val="hybridMultilevel"/>
    <w:tmpl w:val="27DEBA66"/>
    <w:lvl w:ilvl="0" w:tplc="68DA03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zU0tTQwNjC2NDVW0lEKTi0uzszPAykwrAUAVEXx6SwAAAA="/>
  </w:docVars>
  <w:rsids>
    <w:rsidRoot w:val="0089499D"/>
    <w:rsid w:val="0000296E"/>
    <w:rsid w:val="0000726A"/>
    <w:rsid w:val="00007836"/>
    <w:rsid w:val="0001213D"/>
    <w:rsid w:val="00017FC1"/>
    <w:rsid w:val="00023D96"/>
    <w:rsid w:val="0002475A"/>
    <w:rsid w:val="00034CFE"/>
    <w:rsid w:val="000548FC"/>
    <w:rsid w:val="000635AE"/>
    <w:rsid w:val="00070D45"/>
    <w:rsid w:val="0008077C"/>
    <w:rsid w:val="00080E56"/>
    <w:rsid w:val="0008275E"/>
    <w:rsid w:val="000834D7"/>
    <w:rsid w:val="00084ACA"/>
    <w:rsid w:val="000924AD"/>
    <w:rsid w:val="00096368"/>
    <w:rsid w:val="000A450E"/>
    <w:rsid w:val="000B0BBD"/>
    <w:rsid w:val="000B6DE2"/>
    <w:rsid w:val="000C68E8"/>
    <w:rsid w:val="000E23E2"/>
    <w:rsid w:val="000E4E0E"/>
    <w:rsid w:val="000E65E0"/>
    <w:rsid w:val="001102FA"/>
    <w:rsid w:val="00110885"/>
    <w:rsid w:val="00111854"/>
    <w:rsid w:val="001224D9"/>
    <w:rsid w:val="00122D54"/>
    <w:rsid w:val="001262CE"/>
    <w:rsid w:val="0012663A"/>
    <w:rsid w:val="0013266F"/>
    <w:rsid w:val="00134024"/>
    <w:rsid w:val="001342F3"/>
    <w:rsid w:val="001407BA"/>
    <w:rsid w:val="00151DB9"/>
    <w:rsid w:val="00156774"/>
    <w:rsid w:val="0018412B"/>
    <w:rsid w:val="00190F24"/>
    <w:rsid w:val="00193BD6"/>
    <w:rsid w:val="00195D74"/>
    <w:rsid w:val="001A3ADA"/>
    <w:rsid w:val="001A4FF2"/>
    <w:rsid w:val="001A5348"/>
    <w:rsid w:val="001C0F64"/>
    <w:rsid w:val="001C4590"/>
    <w:rsid w:val="001C78A4"/>
    <w:rsid w:val="001E0F3B"/>
    <w:rsid w:val="001E2744"/>
    <w:rsid w:val="001E2D67"/>
    <w:rsid w:val="002159F4"/>
    <w:rsid w:val="00220E2A"/>
    <w:rsid w:val="002214C5"/>
    <w:rsid w:val="00224B2D"/>
    <w:rsid w:val="00240E48"/>
    <w:rsid w:val="00241A25"/>
    <w:rsid w:val="00242C40"/>
    <w:rsid w:val="0025468B"/>
    <w:rsid w:val="00261808"/>
    <w:rsid w:val="00264203"/>
    <w:rsid w:val="002668CD"/>
    <w:rsid w:val="00267757"/>
    <w:rsid w:val="00276AF5"/>
    <w:rsid w:val="00286009"/>
    <w:rsid w:val="00292B48"/>
    <w:rsid w:val="002943F1"/>
    <w:rsid w:val="00295562"/>
    <w:rsid w:val="00295C98"/>
    <w:rsid w:val="002A6CC1"/>
    <w:rsid w:val="002B3426"/>
    <w:rsid w:val="002B50FB"/>
    <w:rsid w:val="002C40ED"/>
    <w:rsid w:val="002C54A2"/>
    <w:rsid w:val="002D1DDC"/>
    <w:rsid w:val="002D26AD"/>
    <w:rsid w:val="002E148C"/>
    <w:rsid w:val="002E4503"/>
    <w:rsid w:val="002E46EB"/>
    <w:rsid w:val="002F606F"/>
    <w:rsid w:val="0030204A"/>
    <w:rsid w:val="00310DAD"/>
    <w:rsid w:val="00311ECB"/>
    <w:rsid w:val="0032258A"/>
    <w:rsid w:val="003269AA"/>
    <w:rsid w:val="00342E4C"/>
    <w:rsid w:val="003460A9"/>
    <w:rsid w:val="0035207F"/>
    <w:rsid w:val="0035439B"/>
    <w:rsid w:val="00371C4B"/>
    <w:rsid w:val="003851EF"/>
    <w:rsid w:val="00387ED1"/>
    <w:rsid w:val="00393DC6"/>
    <w:rsid w:val="003A3785"/>
    <w:rsid w:val="003A570A"/>
    <w:rsid w:val="003B0110"/>
    <w:rsid w:val="003B5F36"/>
    <w:rsid w:val="003C05DA"/>
    <w:rsid w:val="003C7872"/>
    <w:rsid w:val="003D203B"/>
    <w:rsid w:val="003E26D4"/>
    <w:rsid w:val="003E5A74"/>
    <w:rsid w:val="003F140D"/>
    <w:rsid w:val="0041004E"/>
    <w:rsid w:val="00417BA1"/>
    <w:rsid w:val="004234CF"/>
    <w:rsid w:val="00450EF9"/>
    <w:rsid w:val="00461D93"/>
    <w:rsid w:val="0046237D"/>
    <w:rsid w:val="004652C6"/>
    <w:rsid w:val="00465746"/>
    <w:rsid w:val="00465C32"/>
    <w:rsid w:val="00486C88"/>
    <w:rsid w:val="00490ACC"/>
    <w:rsid w:val="004B7CAF"/>
    <w:rsid w:val="004C5935"/>
    <w:rsid w:val="004C6215"/>
    <w:rsid w:val="004C7F7A"/>
    <w:rsid w:val="004D1CD0"/>
    <w:rsid w:val="004D263F"/>
    <w:rsid w:val="004D5226"/>
    <w:rsid w:val="004E1B1E"/>
    <w:rsid w:val="004E25B1"/>
    <w:rsid w:val="004E5E35"/>
    <w:rsid w:val="004F40BA"/>
    <w:rsid w:val="00512555"/>
    <w:rsid w:val="00516C91"/>
    <w:rsid w:val="00517A9F"/>
    <w:rsid w:val="00520546"/>
    <w:rsid w:val="005353CE"/>
    <w:rsid w:val="0055732D"/>
    <w:rsid w:val="0056031A"/>
    <w:rsid w:val="00561F9B"/>
    <w:rsid w:val="00565C61"/>
    <w:rsid w:val="005716C8"/>
    <w:rsid w:val="00575AF2"/>
    <w:rsid w:val="005842EF"/>
    <w:rsid w:val="0059536B"/>
    <w:rsid w:val="005C43A0"/>
    <w:rsid w:val="005F406C"/>
    <w:rsid w:val="005F4DF3"/>
    <w:rsid w:val="00602BEB"/>
    <w:rsid w:val="00602E62"/>
    <w:rsid w:val="00604FAE"/>
    <w:rsid w:val="00606097"/>
    <w:rsid w:val="00606879"/>
    <w:rsid w:val="006242F2"/>
    <w:rsid w:val="00624EE4"/>
    <w:rsid w:val="00647282"/>
    <w:rsid w:val="00652235"/>
    <w:rsid w:val="0065456B"/>
    <w:rsid w:val="0066038C"/>
    <w:rsid w:val="00660A51"/>
    <w:rsid w:val="0066243B"/>
    <w:rsid w:val="00672AE2"/>
    <w:rsid w:val="00680817"/>
    <w:rsid w:val="00691A7F"/>
    <w:rsid w:val="006A039E"/>
    <w:rsid w:val="006A3634"/>
    <w:rsid w:val="006B223F"/>
    <w:rsid w:val="006C0DBF"/>
    <w:rsid w:val="006C6B39"/>
    <w:rsid w:val="006D10AE"/>
    <w:rsid w:val="006D1A0E"/>
    <w:rsid w:val="006D3D78"/>
    <w:rsid w:val="006D43E9"/>
    <w:rsid w:val="006E0CA3"/>
    <w:rsid w:val="006E3BDA"/>
    <w:rsid w:val="006E4A50"/>
    <w:rsid w:val="006F1A20"/>
    <w:rsid w:val="00700D0A"/>
    <w:rsid w:val="00701950"/>
    <w:rsid w:val="00702BE2"/>
    <w:rsid w:val="00717232"/>
    <w:rsid w:val="00717503"/>
    <w:rsid w:val="007314DB"/>
    <w:rsid w:val="00756A9B"/>
    <w:rsid w:val="00756D56"/>
    <w:rsid w:val="00762BE7"/>
    <w:rsid w:val="00762EA4"/>
    <w:rsid w:val="00766877"/>
    <w:rsid w:val="00767DBC"/>
    <w:rsid w:val="007708BE"/>
    <w:rsid w:val="00773E03"/>
    <w:rsid w:val="007812FE"/>
    <w:rsid w:val="00782699"/>
    <w:rsid w:val="00784E96"/>
    <w:rsid w:val="00792458"/>
    <w:rsid w:val="007A44AA"/>
    <w:rsid w:val="007B6666"/>
    <w:rsid w:val="007D1AAB"/>
    <w:rsid w:val="007E79A3"/>
    <w:rsid w:val="007F576E"/>
    <w:rsid w:val="00805FC2"/>
    <w:rsid w:val="00806BCB"/>
    <w:rsid w:val="00811FF0"/>
    <w:rsid w:val="008146D5"/>
    <w:rsid w:val="00823E9F"/>
    <w:rsid w:val="00832AB6"/>
    <w:rsid w:val="008448FF"/>
    <w:rsid w:val="0084718E"/>
    <w:rsid w:val="0085029A"/>
    <w:rsid w:val="00861155"/>
    <w:rsid w:val="00890198"/>
    <w:rsid w:val="00890238"/>
    <w:rsid w:val="00893B2F"/>
    <w:rsid w:val="0089499D"/>
    <w:rsid w:val="008C29CC"/>
    <w:rsid w:val="008C6077"/>
    <w:rsid w:val="008E288F"/>
    <w:rsid w:val="008F0369"/>
    <w:rsid w:val="009019D3"/>
    <w:rsid w:val="0091043F"/>
    <w:rsid w:val="00910CF7"/>
    <w:rsid w:val="00913415"/>
    <w:rsid w:val="00921E2D"/>
    <w:rsid w:val="00932CF0"/>
    <w:rsid w:val="00953747"/>
    <w:rsid w:val="00953DEC"/>
    <w:rsid w:val="00957A79"/>
    <w:rsid w:val="009614DB"/>
    <w:rsid w:val="00962751"/>
    <w:rsid w:val="0096605D"/>
    <w:rsid w:val="0096705D"/>
    <w:rsid w:val="00977795"/>
    <w:rsid w:val="009803FB"/>
    <w:rsid w:val="00980A12"/>
    <w:rsid w:val="0099566F"/>
    <w:rsid w:val="00996182"/>
    <w:rsid w:val="009A774D"/>
    <w:rsid w:val="009B5FA3"/>
    <w:rsid w:val="009C2410"/>
    <w:rsid w:val="009C3860"/>
    <w:rsid w:val="009D2ABF"/>
    <w:rsid w:val="009E6753"/>
    <w:rsid w:val="009F237B"/>
    <w:rsid w:val="00A02079"/>
    <w:rsid w:val="00A03413"/>
    <w:rsid w:val="00A04524"/>
    <w:rsid w:val="00A0713F"/>
    <w:rsid w:val="00A11481"/>
    <w:rsid w:val="00A329D4"/>
    <w:rsid w:val="00A41480"/>
    <w:rsid w:val="00A416B1"/>
    <w:rsid w:val="00A42A58"/>
    <w:rsid w:val="00A44903"/>
    <w:rsid w:val="00A464D2"/>
    <w:rsid w:val="00A5128C"/>
    <w:rsid w:val="00A6164E"/>
    <w:rsid w:val="00A723A2"/>
    <w:rsid w:val="00A7782F"/>
    <w:rsid w:val="00A84AF0"/>
    <w:rsid w:val="00A85663"/>
    <w:rsid w:val="00A96F94"/>
    <w:rsid w:val="00AB3F81"/>
    <w:rsid w:val="00AB61B3"/>
    <w:rsid w:val="00AB64B4"/>
    <w:rsid w:val="00AB6C92"/>
    <w:rsid w:val="00AC10CD"/>
    <w:rsid w:val="00AC1A77"/>
    <w:rsid w:val="00AD1181"/>
    <w:rsid w:val="00AD547B"/>
    <w:rsid w:val="00AE2E72"/>
    <w:rsid w:val="00AE6B9C"/>
    <w:rsid w:val="00AF01D6"/>
    <w:rsid w:val="00AF7A32"/>
    <w:rsid w:val="00B018FE"/>
    <w:rsid w:val="00B030FA"/>
    <w:rsid w:val="00B20D96"/>
    <w:rsid w:val="00B23578"/>
    <w:rsid w:val="00B2573C"/>
    <w:rsid w:val="00B34B9A"/>
    <w:rsid w:val="00B505BC"/>
    <w:rsid w:val="00B526A6"/>
    <w:rsid w:val="00B657B9"/>
    <w:rsid w:val="00B72146"/>
    <w:rsid w:val="00B753ED"/>
    <w:rsid w:val="00B75FE2"/>
    <w:rsid w:val="00B90678"/>
    <w:rsid w:val="00BA5FAC"/>
    <w:rsid w:val="00BB48F3"/>
    <w:rsid w:val="00BC1C32"/>
    <w:rsid w:val="00BC249A"/>
    <w:rsid w:val="00BC5A12"/>
    <w:rsid w:val="00BD002C"/>
    <w:rsid w:val="00BD662E"/>
    <w:rsid w:val="00BE4938"/>
    <w:rsid w:val="00BF5E7C"/>
    <w:rsid w:val="00C00676"/>
    <w:rsid w:val="00C00CF2"/>
    <w:rsid w:val="00C04041"/>
    <w:rsid w:val="00C20B33"/>
    <w:rsid w:val="00C25232"/>
    <w:rsid w:val="00C3265E"/>
    <w:rsid w:val="00C40C64"/>
    <w:rsid w:val="00C44632"/>
    <w:rsid w:val="00C459AB"/>
    <w:rsid w:val="00C4631D"/>
    <w:rsid w:val="00C46D21"/>
    <w:rsid w:val="00C46E1C"/>
    <w:rsid w:val="00C51378"/>
    <w:rsid w:val="00C5160C"/>
    <w:rsid w:val="00C611CF"/>
    <w:rsid w:val="00C6153F"/>
    <w:rsid w:val="00C645BE"/>
    <w:rsid w:val="00C739B4"/>
    <w:rsid w:val="00C84BEC"/>
    <w:rsid w:val="00C91BDC"/>
    <w:rsid w:val="00C94E5D"/>
    <w:rsid w:val="00C96DF5"/>
    <w:rsid w:val="00CA19DA"/>
    <w:rsid w:val="00CA1B32"/>
    <w:rsid w:val="00CA372D"/>
    <w:rsid w:val="00CC671C"/>
    <w:rsid w:val="00CE3D4F"/>
    <w:rsid w:val="00CE67E2"/>
    <w:rsid w:val="00CE6CFF"/>
    <w:rsid w:val="00CE799D"/>
    <w:rsid w:val="00D012F8"/>
    <w:rsid w:val="00D03308"/>
    <w:rsid w:val="00D06CD7"/>
    <w:rsid w:val="00D154BE"/>
    <w:rsid w:val="00D23626"/>
    <w:rsid w:val="00D27DAB"/>
    <w:rsid w:val="00D3342A"/>
    <w:rsid w:val="00D35E9E"/>
    <w:rsid w:val="00D3629B"/>
    <w:rsid w:val="00D41C45"/>
    <w:rsid w:val="00D42F79"/>
    <w:rsid w:val="00D474FB"/>
    <w:rsid w:val="00D537A8"/>
    <w:rsid w:val="00D56751"/>
    <w:rsid w:val="00D70DAB"/>
    <w:rsid w:val="00D74609"/>
    <w:rsid w:val="00D75972"/>
    <w:rsid w:val="00D775CE"/>
    <w:rsid w:val="00D77CF3"/>
    <w:rsid w:val="00D86C9F"/>
    <w:rsid w:val="00D8764C"/>
    <w:rsid w:val="00D9453B"/>
    <w:rsid w:val="00D96F81"/>
    <w:rsid w:val="00DA3202"/>
    <w:rsid w:val="00DA55C0"/>
    <w:rsid w:val="00DB37BA"/>
    <w:rsid w:val="00DB51BD"/>
    <w:rsid w:val="00DB7BE9"/>
    <w:rsid w:val="00DC3B75"/>
    <w:rsid w:val="00DC5793"/>
    <w:rsid w:val="00DD5CCD"/>
    <w:rsid w:val="00DE1DEF"/>
    <w:rsid w:val="00E02222"/>
    <w:rsid w:val="00E066AE"/>
    <w:rsid w:val="00E111EB"/>
    <w:rsid w:val="00E12F2A"/>
    <w:rsid w:val="00E23FA7"/>
    <w:rsid w:val="00E26E67"/>
    <w:rsid w:val="00E26F1B"/>
    <w:rsid w:val="00E31DBA"/>
    <w:rsid w:val="00E33B88"/>
    <w:rsid w:val="00E41FEE"/>
    <w:rsid w:val="00E614B9"/>
    <w:rsid w:val="00E62A52"/>
    <w:rsid w:val="00E67B2D"/>
    <w:rsid w:val="00E7178A"/>
    <w:rsid w:val="00E73A32"/>
    <w:rsid w:val="00E742B9"/>
    <w:rsid w:val="00E745F2"/>
    <w:rsid w:val="00E8154A"/>
    <w:rsid w:val="00E9113B"/>
    <w:rsid w:val="00E9609F"/>
    <w:rsid w:val="00E97445"/>
    <w:rsid w:val="00EA0F2A"/>
    <w:rsid w:val="00EA388D"/>
    <w:rsid w:val="00EA464D"/>
    <w:rsid w:val="00EA5FF9"/>
    <w:rsid w:val="00EA759D"/>
    <w:rsid w:val="00EB554F"/>
    <w:rsid w:val="00EC15E0"/>
    <w:rsid w:val="00EC6356"/>
    <w:rsid w:val="00ED4615"/>
    <w:rsid w:val="00EE2B4A"/>
    <w:rsid w:val="00EE5D63"/>
    <w:rsid w:val="00EE6752"/>
    <w:rsid w:val="00EE7047"/>
    <w:rsid w:val="00EF439C"/>
    <w:rsid w:val="00F05FDD"/>
    <w:rsid w:val="00F0714E"/>
    <w:rsid w:val="00F24060"/>
    <w:rsid w:val="00F31BC1"/>
    <w:rsid w:val="00F33D42"/>
    <w:rsid w:val="00F35280"/>
    <w:rsid w:val="00F37F50"/>
    <w:rsid w:val="00F42D77"/>
    <w:rsid w:val="00F53106"/>
    <w:rsid w:val="00F56267"/>
    <w:rsid w:val="00F60E7A"/>
    <w:rsid w:val="00F6142A"/>
    <w:rsid w:val="00F662A5"/>
    <w:rsid w:val="00F82B17"/>
    <w:rsid w:val="00F83030"/>
    <w:rsid w:val="00F86515"/>
    <w:rsid w:val="00FA48B8"/>
    <w:rsid w:val="00FB25D0"/>
    <w:rsid w:val="00FB5031"/>
    <w:rsid w:val="00FC7C6E"/>
    <w:rsid w:val="00FD0D82"/>
    <w:rsid w:val="00FD2DFA"/>
    <w:rsid w:val="00FD4CAA"/>
    <w:rsid w:val="00FE0C2E"/>
    <w:rsid w:val="00FE25B8"/>
    <w:rsid w:val="00FF1C18"/>
    <w:rsid w:val="00FF2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52C87"/>
  <w15:docId w15:val="{C74A81BE-F3C6-4DF1-A466-A8D111792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AF4D0D"/>
    <w:pPr>
      <w:spacing w:after="160" w:line="259" w:lineRule="auto"/>
    </w:p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EE2B4A"/>
    <w:pPr>
      <w:keepNext/>
      <w:keepLines/>
      <w:spacing w:before="40" w:after="0" w:line="252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C5ADC"/>
  </w:style>
  <w:style w:type="character" w:customStyle="1" w:styleId="FooterChar">
    <w:name w:val="Footer Char"/>
    <w:basedOn w:val="DefaultParagraphFont"/>
    <w:link w:val="Footer"/>
    <w:uiPriority w:val="99"/>
    <w:qFormat/>
    <w:rsid w:val="004C5ADC"/>
  </w:style>
  <w:style w:type="character" w:customStyle="1" w:styleId="InternetLink">
    <w:name w:val="Internet Link"/>
    <w:basedOn w:val="DefaultParagraphFont"/>
    <w:uiPriority w:val="99"/>
    <w:unhideWhenUsed/>
    <w:rsid w:val="004C5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4C5ADC"/>
    <w:rPr>
      <w:color w:val="605E5C"/>
      <w:shd w:val="clear" w:color="auto" w:fill="E1DFDD"/>
    </w:rPr>
  </w:style>
  <w:style w:type="character" w:customStyle="1" w:styleId="BodyText3Char">
    <w:name w:val="Body Text 3 Char"/>
    <w:basedOn w:val="DefaultParagraphFont"/>
    <w:link w:val="BodyText3"/>
    <w:qFormat/>
    <w:rsid w:val="00865ECD"/>
    <w:rPr>
      <w:rFonts w:ascii="Times New Roman" w:eastAsia="Times New Roman" w:hAnsi="Times New Roman" w:cs="Times New Roman"/>
      <w:color w:val="000000"/>
      <w:kern w:val="2"/>
      <w:lang w:eastAsia="zh-CN"/>
    </w:rPr>
  </w:style>
  <w:style w:type="character" w:customStyle="1" w:styleId="ListLabel1">
    <w:name w:val="ListLabel 1"/>
    <w:qFormat/>
    <w:rPr>
      <w:rFonts w:ascii="Bembo" w:hAnsi="Bembo" w:cs="OpenSymbol"/>
      <w:sz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Header">
    <w:name w:val="header"/>
    <w:basedOn w:val="Normal"/>
    <w:link w:val="HeaderChar"/>
    <w:uiPriority w:val="99"/>
    <w:unhideWhenUsed/>
    <w:rsid w:val="004C5ADC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C5ADC"/>
    <w:pPr>
      <w:tabs>
        <w:tab w:val="center" w:pos="4680"/>
        <w:tab w:val="right" w:pos="9360"/>
      </w:tabs>
      <w:spacing w:after="0" w:line="240" w:lineRule="auto"/>
    </w:pPr>
  </w:style>
  <w:style w:type="paragraph" w:styleId="BodyText3">
    <w:name w:val="Body Text 3"/>
    <w:basedOn w:val="Normal"/>
    <w:link w:val="BodyText3Char"/>
    <w:qFormat/>
    <w:rsid w:val="00865ECD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kern w:val="2"/>
      <w:lang w:eastAsia="zh-CN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EE2B4A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dc:description/>
  <cp:lastModifiedBy>Traver Yates</cp:lastModifiedBy>
  <cp:revision>275</cp:revision>
  <cp:lastPrinted>2019-02-07T23:55:00Z</cp:lastPrinted>
  <dcterms:created xsi:type="dcterms:W3CDTF">2019-01-29T08:11:00Z</dcterms:created>
  <dcterms:modified xsi:type="dcterms:W3CDTF">2020-09-04T18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